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081A6D" w14:textId="0C35C656" w:rsidR="00841ED0" w:rsidRPr="00C20D60" w:rsidRDefault="00841ED0" w:rsidP="00C20D60">
      <w:bookmarkStart w:id="0" w:name="_GoBack"/>
      <w:bookmarkEnd w:id="0"/>
    </w:p>
    <w:sectPr w:rsidR="00841ED0" w:rsidRPr="00C20D60" w:rsidSect="005C373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0NTIxNTA3NjS1NDFQ0lEKTi0uzszPAykwrAUA9qoXIiwAAAA="/>
  </w:docVars>
  <w:rsids>
    <w:rsidRoot w:val="00EA3AFC"/>
    <w:rsid w:val="005C373C"/>
    <w:rsid w:val="00841ED0"/>
    <w:rsid w:val="00C20D60"/>
    <w:rsid w:val="00EA3A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؛"/>
  <w14:docId w14:val="46B6E34F"/>
  <w15:chartTrackingRefBased/>
  <w15:docId w15:val="{7122D8AD-567C-430F-920C-915B4B79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i.Mohammad</dc:creator>
  <cp:keywords/>
  <dc:description/>
  <cp:lastModifiedBy>Ahmadi.Mohammad</cp:lastModifiedBy>
  <cp:revision>3</cp:revision>
  <dcterms:created xsi:type="dcterms:W3CDTF">2019-11-25T10:47:00Z</dcterms:created>
  <dcterms:modified xsi:type="dcterms:W3CDTF">2019-11-25T10:49:00Z</dcterms:modified>
</cp:coreProperties>
</file>